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af8788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af8788b-8dee-11ed-92b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wQ3EMAizugD7b8kGnO307tPPSfjRqFXSPixjDATzWI1X/QNQXVXD7XxceK5//2Fq+BSBCeePLR5IjjTJtfyRwCM18E3hQdLCp0roRxAILqGfUvpbgfyOQxWzruOhrX6k1JA7ofMWr8e06Oemn3udj1F12MwiWGt+zK7fUtST8EtZQh1Vdmv91Aq0KyfUMOBnZmHkRLUY7PnZeT2iJh9m/CffeN/7BXcrUMh7/ylG3CXHgNf6EdAuYT/t7n29jRsz86t0BPTz4FDctF9H5scoXDcr+XDvF4EYzSKu8ZzUsfU8ihP9ud0UxgMzMD9aS/IF+l+dqcsScacJ1G9Zwm/fisxzmabP7SiC1ycbjYnopwKxdgH9cG4a52hL7/333vvuB5d+ZxNrJK7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Experiencing Outage for several days now in Chesapeake, VA 23322. When</w:t>
      </w:r>
      <w:r>
        <w:t xml:space="preserve"> </w:t>
      </w:r>
      <w:r>
        <w:t xml:space="preserve">can I expect to get service back? Is 5 star still working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af8788b-8dee-11ed-92b3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af8788b-8dee-11ed-92b3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af8788b-8dee-11ed-92b3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af8788b</dc:title>
  <dc:creator/>
  <cp:keywords/>
  <dcterms:created xsi:type="dcterms:W3CDTF">2026-04-27T22:32:14Z</dcterms:created>
  <dcterms:modified xsi:type="dcterms:W3CDTF">2026-04-27T22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